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ABDF66" w14:textId="77777777" w:rsidR="00D73495" w:rsidRDefault="00D73495" w:rsidP="00D73495">
      <w:pPr>
        <w:rPr>
          <w:rFonts w:ascii="Arial" w:hAnsi="Arial" w:cs="Arial"/>
          <w:sz w:val="48"/>
          <w:szCs w:val="48"/>
        </w:rPr>
      </w:pPr>
      <w:bookmarkStart w:id="0" w:name="gnr-638-mini-project-2"/>
    </w:p>
    <w:p w14:paraId="4F3A1FB4" w14:textId="77777777" w:rsidR="00D73495" w:rsidRDefault="00D73495" w:rsidP="00D73495">
      <w:pPr>
        <w:rPr>
          <w:rFonts w:ascii="Arial" w:hAnsi="Arial" w:cs="Arial"/>
          <w:sz w:val="48"/>
          <w:szCs w:val="48"/>
        </w:rPr>
      </w:pPr>
    </w:p>
    <w:p w14:paraId="22BA8C35" w14:textId="77777777" w:rsidR="00D73495" w:rsidRDefault="00D73495" w:rsidP="00D73495">
      <w:pPr>
        <w:rPr>
          <w:rFonts w:ascii="Arial" w:hAnsi="Arial" w:cs="Arial"/>
          <w:sz w:val="48"/>
          <w:szCs w:val="48"/>
        </w:rPr>
      </w:pPr>
    </w:p>
    <w:p w14:paraId="024F02BF" w14:textId="03DF25D2" w:rsidR="00D73495" w:rsidRPr="00D73495" w:rsidRDefault="00D73495" w:rsidP="00D73495">
      <w:pPr>
        <w:rPr>
          <w:rFonts w:ascii="Arial" w:hAnsi="Arial" w:cs="Arial"/>
          <w:sz w:val="48"/>
          <w:szCs w:val="48"/>
        </w:rPr>
      </w:pPr>
      <w:r w:rsidRPr="00D73495">
        <w:rPr>
          <w:rFonts w:ascii="Arial" w:hAnsi="Arial" w:cs="Arial"/>
          <w:sz w:val="48"/>
          <w:szCs w:val="48"/>
        </w:rPr>
        <w:t xml:space="preserve">GNR 638 </w:t>
      </w:r>
    </w:p>
    <w:p w14:paraId="2C2906F2" w14:textId="77777777" w:rsidR="00D73495" w:rsidRPr="00D73495" w:rsidRDefault="00D73495" w:rsidP="00D73495">
      <w:pPr>
        <w:rPr>
          <w:rFonts w:ascii="Arial" w:hAnsi="Arial" w:cs="Arial"/>
          <w:sz w:val="48"/>
          <w:szCs w:val="48"/>
        </w:rPr>
      </w:pPr>
      <w:r w:rsidRPr="00D73495">
        <w:rPr>
          <w:rFonts w:ascii="Arial" w:hAnsi="Arial" w:cs="Arial"/>
          <w:sz w:val="48"/>
          <w:szCs w:val="48"/>
        </w:rPr>
        <w:t xml:space="preserve">Machine Learning for Remote Sensing – II </w:t>
      </w:r>
    </w:p>
    <w:p w14:paraId="3CFC362D" w14:textId="495BDED7" w:rsidR="00D73495" w:rsidRPr="00D73495" w:rsidRDefault="00D73495" w:rsidP="00D73495">
      <w:pPr>
        <w:rPr>
          <w:rFonts w:ascii="Arial" w:hAnsi="Arial" w:cs="Arial"/>
          <w:sz w:val="48"/>
          <w:szCs w:val="48"/>
        </w:rPr>
      </w:pPr>
      <w:r w:rsidRPr="00D73495">
        <w:rPr>
          <w:rFonts w:ascii="Arial" w:hAnsi="Arial" w:cs="Arial"/>
          <w:sz w:val="48"/>
          <w:szCs w:val="48"/>
        </w:rPr>
        <w:t xml:space="preserve">Mini Project </w:t>
      </w:r>
      <w:r>
        <w:rPr>
          <w:rFonts w:ascii="Arial" w:hAnsi="Arial" w:cs="Arial"/>
          <w:sz w:val="48"/>
          <w:szCs w:val="48"/>
        </w:rPr>
        <w:t>2</w:t>
      </w:r>
    </w:p>
    <w:p w14:paraId="32B73909" w14:textId="77777777" w:rsidR="00D73495" w:rsidRPr="00D73495" w:rsidRDefault="00D73495" w:rsidP="00D73495">
      <w:pPr>
        <w:rPr>
          <w:rFonts w:ascii="Arial" w:hAnsi="Arial" w:cs="Arial"/>
          <w:sz w:val="48"/>
          <w:szCs w:val="48"/>
        </w:rPr>
      </w:pPr>
      <w:r w:rsidRPr="00D73495">
        <w:rPr>
          <w:rFonts w:ascii="Arial" w:hAnsi="Arial" w:cs="Arial"/>
          <w:sz w:val="48"/>
          <w:szCs w:val="48"/>
        </w:rPr>
        <w:t xml:space="preserve">Report </w:t>
      </w:r>
    </w:p>
    <w:p w14:paraId="27C2D8CE" w14:textId="77777777" w:rsidR="00D73495" w:rsidRPr="00D73495" w:rsidRDefault="00D73495" w:rsidP="00D73495">
      <w:pPr>
        <w:rPr>
          <w:rFonts w:ascii="Arial" w:hAnsi="Arial" w:cs="Arial"/>
        </w:rPr>
      </w:pPr>
    </w:p>
    <w:p w14:paraId="2D7674EE" w14:textId="77777777" w:rsidR="00D73495" w:rsidRPr="00D73495" w:rsidRDefault="00D73495" w:rsidP="00D73495">
      <w:pPr>
        <w:rPr>
          <w:rFonts w:ascii="Arial" w:hAnsi="Arial" w:cs="Arial"/>
        </w:rPr>
      </w:pPr>
    </w:p>
    <w:p w14:paraId="605A2AA0" w14:textId="77777777" w:rsidR="00D73495" w:rsidRPr="00D73495" w:rsidRDefault="00D73495" w:rsidP="00D73495">
      <w:pPr>
        <w:rPr>
          <w:rFonts w:ascii="Arial" w:hAnsi="Arial" w:cs="Arial"/>
        </w:rPr>
      </w:pPr>
    </w:p>
    <w:p w14:paraId="013AC229" w14:textId="77777777" w:rsidR="00D73495" w:rsidRDefault="00D73495" w:rsidP="00D73495">
      <w:pPr>
        <w:rPr>
          <w:rFonts w:ascii="Arial" w:hAnsi="Arial" w:cs="Arial"/>
        </w:rPr>
      </w:pPr>
    </w:p>
    <w:p w14:paraId="13E2ADE0" w14:textId="77777777" w:rsidR="00D73495" w:rsidRDefault="00D73495" w:rsidP="00D73495">
      <w:pPr>
        <w:rPr>
          <w:rFonts w:ascii="Arial" w:hAnsi="Arial" w:cs="Arial"/>
        </w:rPr>
      </w:pPr>
    </w:p>
    <w:p w14:paraId="638A7D12" w14:textId="77777777" w:rsidR="00D73495" w:rsidRDefault="00D73495" w:rsidP="00D73495">
      <w:pPr>
        <w:rPr>
          <w:rFonts w:ascii="Arial" w:hAnsi="Arial" w:cs="Arial"/>
        </w:rPr>
      </w:pPr>
    </w:p>
    <w:p w14:paraId="6B822E63" w14:textId="77777777" w:rsidR="00D73495" w:rsidRDefault="00D73495" w:rsidP="00D73495">
      <w:pPr>
        <w:rPr>
          <w:rFonts w:ascii="Arial" w:hAnsi="Arial" w:cs="Arial"/>
        </w:rPr>
      </w:pPr>
    </w:p>
    <w:p w14:paraId="3EDD10C5" w14:textId="77777777" w:rsidR="00D73495" w:rsidRPr="00D73495" w:rsidRDefault="00D73495" w:rsidP="00D73495">
      <w:pPr>
        <w:rPr>
          <w:rFonts w:ascii="Arial" w:hAnsi="Arial" w:cs="Arial"/>
        </w:rPr>
      </w:pPr>
    </w:p>
    <w:p w14:paraId="5109F315" w14:textId="77777777" w:rsidR="00D73495" w:rsidRPr="00D73495" w:rsidRDefault="00D73495" w:rsidP="00D73495">
      <w:pPr>
        <w:pStyle w:val="Heading5"/>
        <w:rPr>
          <w:sz w:val="28"/>
          <w:szCs w:val="28"/>
        </w:rPr>
      </w:pPr>
    </w:p>
    <w:p w14:paraId="3A13DC32" w14:textId="77777777" w:rsidR="00D73495" w:rsidRPr="00D73495" w:rsidRDefault="00D73495" w:rsidP="00D73495">
      <w:pPr>
        <w:pStyle w:val="Heading5"/>
        <w:rPr>
          <w:sz w:val="32"/>
          <w:szCs w:val="32"/>
        </w:rPr>
      </w:pPr>
      <w:r w:rsidRPr="00D73495">
        <w:rPr>
          <w:sz w:val="32"/>
          <w:szCs w:val="32"/>
        </w:rPr>
        <w:t>Shubham Raj (22B0665)</w:t>
      </w:r>
    </w:p>
    <w:p w14:paraId="26F34069" w14:textId="77777777" w:rsidR="00D73495" w:rsidRPr="00D73495" w:rsidRDefault="00D73495" w:rsidP="00D73495">
      <w:pPr>
        <w:pStyle w:val="Heading5"/>
        <w:rPr>
          <w:sz w:val="32"/>
          <w:szCs w:val="32"/>
        </w:rPr>
      </w:pPr>
      <w:r w:rsidRPr="00D73495">
        <w:rPr>
          <w:sz w:val="32"/>
          <w:szCs w:val="32"/>
        </w:rPr>
        <w:t>Kartik Singh (22B0692)</w:t>
      </w:r>
    </w:p>
    <w:p w14:paraId="4B65CF2B" w14:textId="1894D3E9" w:rsidR="00D73495" w:rsidRPr="00D73495" w:rsidRDefault="00D73495" w:rsidP="00D73495">
      <w:pPr>
        <w:pStyle w:val="Heading5"/>
        <w:rPr>
          <w:sz w:val="32"/>
          <w:szCs w:val="32"/>
        </w:rPr>
      </w:pPr>
      <w:r w:rsidRPr="00D73495">
        <w:rPr>
          <w:sz w:val="32"/>
          <w:szCs w:val="32"/>
        </w:rPr>
        <w:t>Arnav (22B0664)</w:t>
      </w:r>
    </w:p>
    <w:p w14:paraId="751DB0D5" w14:textId="3B086B53" w:rsidR="00D73495" w:rsidRDefault="00D73495">
      <w:pPr>
        <w:rPr>
          <w:rFonts w:asciiTheme="majorHAnsi" w:eastAsiaTheme="majorEastAsia" w:hAnsiTheme="majorHAnsi" w:cstheme="majorBidi"/>
          <w:b/>
          <w:bCs/>
          <w:color w:val="4F81BD" w:themeColor="accent1"/>
          <w:sz w:val="32"/>
          <w:szCs w:val="32"/>
        </w:rPr>
      </w:pPr>
      <w:r>
        <w:br w:type="page"/>
      </w:r>
    </w:p>
    <w:p w14:paraId="56304FBC" w14:textId="4C65B6AC" w:rsidR="002323CD" w:rsidRDefault="00000000">
      <w:pPr>
        <w:pStyle w:val="Heading1"/>
      </w:pPr>
      <w:r>
        <w:lastRenderedPageBreak/>
        <w:t>GNR 638 Mini Project 2</w:t>
      </w:r>
    </w:p>
    <w:p w14:paraId="166FCF64" w14:textId="77777777" w:rsidR="002323CD" w:rsidRDefault="00000000">
      <w:pPr>
        <w:pStyle w:val="Heading2"/>
      </w:pPr>
      <w:bookmarkStart w:id="1" w:name="image-deblurring"/>
      <w:r>
        <w:t>Image Deblurring</w:t>
      </w:r>
    </w:p>
    <w:p w14:paraId="5A73FEFA" w14:textId="77777777" w:rsidR="002323CD" w:rsidRDefault="00000000">
      <w:pPr>
        <w:numPr>
          <w:ilvl w:val="0"/>
          <w:numId w:val="2"/>
        </w:numPr>
      </w:pPr>
      <w:r>
        <w:t xml:space="preserve">Download sharp images from here: </w:t>
      </w:r>
      <w:hyperlink r:id="rId7">
        <w:r>
          <w:rPr>
            <w:rStyle w:val="Hyperlink"/>
          </w:rPr>
          <w:t>Google Drive Link</w:t>
        </w:r>
      </w:hyperlink>
    </w:p>
    <w:p w14:paraId="2F0999E2" w14:textId="77777777" w:rsidR="002323CD" w:rsidRDefault="00000000">
      <w:pPr>
        <w:numPr>
          <w:ilvl w:val="0"/>
          <w:numId w:val="2"/>
        </w:numPr>
      </w:pPr>
      <w:r>
        <w:t>Downscale the images to (256,448). (Set A)</w:t>
      </w:r>
    </w:p>
    <w:p w14:paraId="1E613D82" w14:textId="77777777" w:rsidR="002323CD" w:rsidRDefault="00000000">
      <w:pPr>
        <w:numPr>
          <w:ilvl w:val="0"/>
          <w:numId w:val="2"/>
        </w:numPr>
      </w:pPr>
      <w:r>
        <w:t>Create a set of images by applying different Gaussian filters to each image: (Set B)</w:t>
      </w:r>
    </w:p>
    <w:p w14:paraId="138165DE" w14:textId="77777777" w:rsidR="002323CD" w:rsidRDefault="00000000">
      <w:pPr>
        <w:pStyle w:val="Compact"/>
        <w:numPr>
          <w:ilvl w:val="1"/>
          <w:numId w:val="3"/>
        </w:numPr>
      </w:pPr>
      <w:r>
        <w:t>Kernel size = 3x3, sigma = 0.3</w:t>
      </w:r>
    </w:p>
    <w:p w14:paraId="662DAD9E" w14:textId="77777777" w:rsidR="002323CD" w:rsidRDefault="00000000">
      <w:pPr>
        <w:pStyle w:val="Compact"/>
        <w:numPr>
          <w:ilvl w:val="1"/>
          <w:numId w:val="3"/>
        </w:numPr>
      </w:pPr>
      <w:r>
        <w:t>Kernel size = 7x7, sigma = 1</w:t>
      </w:r>
    </w:p>
    <w:p w14:paraId="016A7A8B" w14:textId="77777777" w:rsidR="002323CD" w:rsidRDefault="00000000">
      <w:pPr>
        <w:pStyle w:val="Compact"/>
        <w:numPr>
          <w:ilvl w:val="1"/>
          <w:numId w:val="3"/>
        </w:numPr>
      </w:pPr>
      <w:r>
        <w:t>Kernel size = 11x11, sigma = 1.6</w:t>
      </w:r>
    </w:p>
    <w:p w14:paraId="6CEBC870" w14:textId="77777777" w:rsidR="002323CD" w:rsidRDefault="00000000">
      <w:pPr>
        <w:numPr>
          <w:ilvl w:val="0"/>
          <w:numId w:val="2"/>
        </w:numPr>
      </w:pPr>
      <w:r>
        <w:t>Design a network to deblur images (Set B -&gt; Set A) with an upper limit of 15M parameters.</w:t>
      </w:r>
    </w:p>
    <w:p w14:paraId="2C755565" w14:textId="77777777" w:rsidR="002323CD" w:rsidRDefault="00000000">
      <w:pPr>
        <w:numPr>
          <w:ilvl w:val="0"/>
          <w:numId w:val="2"/>
        </w:numPr>
      </w:pPr>
      <w:r>
        <w:t>Test set will be provided along with ground truth later. We will also provide an evaluation script. Please report PSNR score according to this score.</w:t>
      </w:r>
    </w:p>
    <w:p w14:paraId="2C59C781" w14:textId="77777777" w:rsidR="002323CD" w:rsidRDefault="00000000">
      <w:pPr>
        <w:numPr>
          <w:ilvl w:val="0"/>
          <w:numId w:val="2"/>
        </w:numPr>
      </w:pPr>
      <w:r>
        <w:t>Please use:</w:t>
      </w:r>
    </w:p>
    <w:p w14:paraId="0B47621A" w14:textId="0D30F601" w:rsidR="002323CD" w:rsidRDefault="00E40025">
      <w:pPr>
        <w:pStyle w:val="Compact"/>
        <w:numPr>
          <w:ilvl w:val="1"/>
          <w:numId w:val="4"/>
        </w:numPr>
      </w:pPr>
      <w:r>
        <w:t>NumPy==1.24.4</w:t>
      </w:r>
    </w:p>
    <w:p w14:paraId="4C8B48CD" w14:textId="77777777" w:rsidR="002323CD" w:rsidRDefault="00000000">
      <w:pPr>
        <w:pStyle w:val="Compact"/>
        <w:numPr>
          <w:ilvl w:val="1"/>
          <w:numId w:val="4"/>
        </w:numPr>
      </w:pPr>
      <w:r>
        <w:t>PIL==10.2</w:t>
      </w:r>
    </w:p>
    <w:p w14:paraId="1674B3A5" w14:textId="77777777" w:rsidR="002323CD" w:rsidRDefault="00000000">
      <w:pPr>
        <w:pStyle w:val="Compact"/>
        <w:numPr>
          <w:ilvl w:val="1"/>
          <w:numId w:val="4"/>
        </w:numPr>
      </w:pPr>
      <w:r>
        <w:t>scikit-image==0.21</w:t>
      </w:r>
      <w:r>
        <w:br/>
        <w:t>for preprocessing and running evaluation script.</w:t>
      </w:r>
    </w:p>
    <w:p w14:paraId="161C8C3F" w14:textId="77777777" w:rsidR="002323CD" w:rsidRDefault="00000000">
      <w:pPr>
        <w:numPr>
          <w:ilvl w:val="0"/>
          <w:numId w:val="2"/>
        </w:numPr>
      </w:pPr>
      <w:r>
        <w:t>You need to submit:</w:t>
      </w:r>
    </w:p>
    <w:p w14:paraId="603D156A" w14:textId="77777777" w:rsidR="002323CD" w:rsidRDefault="00000000">
      <w:pPr>
        <w:pStyle w:val="Compact"/>
        <w:numPr>
          <w:ilvl w:val="1"/>
          <w:numId w:val="5"/>
        </w:numPr>
      </w:pPr>
      <w:r>
        <w:t>Codes</w:t>
      </w:r>
    </w:p>
    <w:p w14:paraId="226B7D1E" w14:textId="77777777" w:rsidR="002323CD" w:rsidRDefault="00000000">
      <w:pPr>
        <w:pStyle w:val="Compact"/>
        <w:numPr>
          <w:ilvl w:val="1"/>
          <w:numId w:val="5"/>
        </w:numPr>
      </w:pPr>
      <w:r>
        <w:t>Final checkpoint</w:t>
      </w:r>
    </w:p>
    <w:p w14:paraId="10ABBA2C" w14:textId="77777777" w:rsidR="002323CD" w:rsidRDefault="00000000">
      <w:pPr>
        <w:pStyle w:val="Compact"/>
        <w:numPr>
          <w:ilvl w:val="1"/>
          <w:numId w:val="5"/>
        </w:numPr>
      </w:pPr>
      <w:r>
        <w:t>Report (contains model architecture, training details, training curves, qualitative and quantitative results)</w:t>
      </w:r>
    </w:p>
    <w:p w14:paraId="2711EE65" w14:textId="77777777" w:rsidR="002323CD" w:rsidRDefault="00000000">
      <w:pPr>
        <w:pStyle w:val="Heading2"/>
      </w:pPr>
      <w:bookmarkStart w:id="2" w:name="link-to-saved-checkpoint-and-github-repo"/>
      <w:bookmarkEnd w:id="1"/>
      <w:r>
        <w:t>Link to Saved Checkpoint and GitHub Repo</w:t>
      </w:r>
    </w:p>
    <w:p w14:paraId="75F36C4F" w14:textId="77777777" w:rsidR="002323CD" w:rsidRDefault="00000000">
      <w:pPr>
        <w:pStyle w:val="FirstParagraph"/>
      </w:pPr>
      <w:r>
        <w:t xml:space="preserve">Link to GitHub Repository </w:t>
      </w:r>
      <w:hyperlink r:id="rId8">
        <w:r>
          <w:rPr>
            <w:rStyle w:val="Hyperlink"/>
          </w:rPr>
          <w:t>here</w:t>
        </w:r>
      </w:hyperlink>
      <w:r>
        <w:br/>
        <w:t xml:space="preserve">Link to Report and Checkpoint </w:t>
      </w:r>
      <w:hyperlink r:id="rId9">
        <w:r>
          <w:rPr>
            <w:rStyle w:val="Hyperlink"/>
          </w:rPr>
          <w:t>here</w:t>
        </w:r>
      </w:hyperlink>
    </w:p>
    <w:p w14:paraId="168F07D1" w14:textId="77777777" w:rsidR="002323CD" w:rsidRDefault="00000000">
      <w:pPr>
        <w:pStyle w:val="Heading2"/>
      </w:pPr>
      <w:bookmarkStart w:id="3" w:name="how-to-use"/>
      <w:bookmarkEnd w:id="2"/>
      <w:r>
        <w:t>How To Use?</w:t>
      </w:r>
    </w:p>
    <w:p w14:paraId="082B8CCF" w14:textId="77777777" w:rsidR="002323CD" w:rsidRDefault="00000000">
      <w:pPr>
        <w:pStyle w:val="Compact"/>
        <w:numPr>
          <w:ilvl w:val="0"/>
          <w:numId w:val="6"/>
        </w:numPr>
      </w:pPr>
      <w:r>
        <w:t xml:space="preserve">Download the train dataset from </w:t>
      </w:r>
      <w:hyperlink r:id="rId10">
        <w:r>
          <w:rPr>
            <w:rStyle w:val="Hyperlink"/>
          </w:rPr>
          <w:t>here</w:t>
        </w:r>
      </w:hyperlink>
    </w:p>
    <w:p w14:paraId="09C5974D" w14:textId="77777777" w:rsidR="002323CD" w:rsidRDefault="00000000">
      <w:pPr>
        <w:pStyle w:val="Compact"/>
        <w:numPr>
          <w:ilvl w:val="0"/>
          <w:numId w:val="6"/>
        </w:numPr>
      </w:pPr>
      <w:r>
        <w:t xml:space="preserve">Download the eval dataset and eval script from </w:t>
      </w:r>
      <w:hyperlink r:id="rId11">
        <w:r>
          <w:rPr>
            <w:rStyle w:val="Hyperlink"/>
          </w:rPr>
          <w:t>here</w:t>
        </w:r>
      </w:hyperlink>
    </w:p>
    <w:p w14:paraId="7C4A1DFD" w14:textId="77777777" w:rsidR="002323CD" w:rsidRDefault="00000000">
      <w:pPr>
        <w:pStyle w:val="Compact"/>
        <w:numPr>
          <w:ilvl w:val="0"/>
          <w:numId w:val="6"/>
        </w:numPr>
      </w:pPr>
      <w:r>
        <w:t xml:space="preserve">Clone/Download the Repo </w:t>
      </w:r>
      <w:r>
        <w:rPr>
          <w:rStyle w:val="VerbatimChar"/>
        </w:rPr>
        <w:t>git clone https://github.com/shubham282raj/gnr638-project-2.git</w:t>
      </w:r>
    </w:p>
    <w:p w14:paraId="426D7BE1" w14:textId="77777777" w:rsidR="002323CD" w:rsidRDefault="00000000">
      <w:pPr>
        <w:pStyle w:val="Compact"/>
        <w:numPr>
          <w:ilvl w:val="0"/>
          <w:numId w:val="6"/>
        </w:numPr>
      </w:pPr>
      <w:r>
        <w:t xml:space="preserve">Extract both train and test dataset in </w:t>
      </w:r>
      <w:r>
        <w:rPr>
          <w:rStyle w:val="VerbatimChar"/>
        </w:rPr>
        <w:t>dataset</w:t>
      </w:r>
      <w:r>
        <w:t xml:space="preserve"> folder in root directory</w:t>
      </w:r>
    </w:p>
    <w:p w14:paraId="7D364213" w14:textId="77777777" w:rsidR="002323CD" w:rsidRDefault="00000000">
      <w:pPr>
        <w:pStyle w:val="Compact"/>
        <w:numPr>
          <w:ilvl w:val="0"/>
          <w:numId w:val="6"/>
        </w:numPr>
      </w:pPr>
      <w:r>
        <w:t xml:space="preserve">Run </w:t>
      </w:r>
      <w:proofErr w:type="spellStart"/>
      <w:r>
        <w:rPr>
          <w:rStyle w:val="VerbatimChar"/>
        </w:rPr>
        <w:t>main.ipynb</w:t>
      </w:r>
      <w:proofErr w:type="spellEnd"/>
      <w:r>
        <w:t>, this will</w:t>
      </w:r>
    </w:p>
    <w:p w14:paraId="2591BCDA" w14:textId="77777777" w:rsidR="002323CD" w:rsidRDefault="00000000">
      <w:pPr>
        <w:pStyle w:val="Compact"/>
        <w:numPr>
          <w:ilvl w:val="1"/>
          <w:numId w:val="7"/>
        </w:numPr>
      </w:pPr>
      <w:r>
        <w:t>Process the dataset and make blur and sharp dataset</w:t>
      </w:r>
    </w:p>
    <w:p w14:paraId="6306CB0A" w14:textId="77777777" w:rsidR="002323CD" w:rsidRDefault="00000000">
      <w:pPr>
        <w:pStyle w:val="Compact"/>
        <w:numPr>
          <w:ilvl w:val="1"/>
          <w:numId w:val="7"/>
        </w:numPr>
      </w:pPr>
      <w:r>
        <w:t xml:space="preserve">Create </w:t>
      </w:r>
      <w:proofErr w:type="spellStart"/>
      <w:r>
        <w:t>PyTorch</w:t>
      </w:r>
      <w:proofErr w:type="spellEnd"/>
      <w:r>
        <w:t xml:space="preserve"> </w:t>
      </w:r>
      <w:proofErr w:type="spellStart"/>
      <w:r>
        <w:t>dataloader</w:t>
      </w:r>
      <w:proofErr w:type="spellEnd"/>
    </w:p>
    <w:p w14:paraId="16A8224A" w14:textId="77777777" w:rsidR="002323CD" w:rsidRDefault="00000000">
      <w:pPr>
        <w:pStyle w:val="Compact"/>
        <w:numPr>
          <w:ilvl w:val="1"/>
          <w:numId w:val="7"/>
        </w:numPr>
      </w:pPr>
      <w:r>
        <w:t>Define the Model (</w:t>
      </w:r>
      <w:proofErr w:type="spellStart"/>
      <w:r>
        <w:t>UNet</w:t>
      </w:r>
      <w:proofErr w:type="spellEnd"/>
      <w:r>
        <w:t>)</w:t>
      </w:r>
    </w:p>
    <w:p w14:paraId="4B383AB0" w14:textId="77777777" w:rsidR="002323CD" w:rsidRDefault="00000000">
      <w:pPr>
        <w:pStyle w:val="Compact"/>
        <w:numPr>
          <w:ilvl w:val="1"/>
          <w:numId w:val="7"/>
        </w:numPr>
      </w:pPr>
      <w:r>
        <w:lastRenderedPageBreak/>
        <w:t>Train the model</w:t>
      </w:r>
    </w:p>
    <w:p w14:paraId="4730488E" w14:textId="77777777" w:rsidR="002323CD" w:rsidRDefault="00000000">
      <w:pPr>
        <w:pStyle w:val="Compact"/>
        <w:numPr>
          <w:ilvl w:val="1"/>
          <w:numId w:val="7"/>
        </w:numPr>
      </w:pPr>
      <w:r>
        <w:t>Plot Train/Val Losses averaged over few 100 batches</w:t>
      </w:r>
    </w:p>
    <w:p w14:paraId="225C4887" w14:textId="77777777" w:rsidR="002323CD" w:rsidRDefault="00000000">
      <w:pPr>
        <w:pStyle w:val="Compact"/>
        <w:numPr>
          <w:ilvl w:val="0"/>
          <w:numId w:val="6"/>
        </w:numPr>
      </w:pPr>
      <w:r>
        <w:t xml:space="preserve">To Evaluate on eval dataset and eval script, run </w:t>
      </w:r>
      <w:proofErr w:type="spellStart"/>
      <w:r>
        <w:rPr>
          <w:rStyle w:val="VerbatimChar"/>
        </w:rPr>
        <w:t>eval.ipynb</w:t>
      </w:r>
      <w:proofErr w:type="spellEnd"/>
      <w:r>
        <w:t>, this will</w:t>
      </w:r>
    </w:p>
    <w:p w14:paraId="49572DD2" w14:textId="77777777" w:rsidR="002323CD" w:rsidRDefault="00000000">
      <w:pPr>
        <w:pStyle w:val="Compact"/>
        <w:numPr>
          <w:ilvl w:val="1"/>
          <w:numId w:val="8"/>
        </w:numPr>
      </w:pPr>
      <w:r>
        <w:t>Go through test dataset and make it’s prediction making blurry images sharp</w:t>
      </w:r>
    </w:p>
    <w:p w14:paraId="3085B5C5" w14:textId="77777777" w:rsidR="002323CD" w:rsidRDefault="00000000">
      <w:pPr>
        <w:pStyle w:val="Compact"/>
        <w:numPr>
          <w:ilvl w:val="1"/>
          <w:numId w:val="8"/>
        </w:numPr>
      </w:pPr>
      <w:r>
        <w:t xml:space="preserve">Run the provided script in </w:t>
      </w:r>
      <w:r>
        <w:rPr>
          <w:rStyle w:val="VerbatimChar"/>
        </w:rPr>
        <w:t>utils</w:t>
      </w:r>
      <w:r>
        <w:t xml:space="preserve"> to print the </w:t>
      </w:r>
      <w:r>
        <w:rPr>
          <w:b/>
          <w:bCs/>
        </w:rPr>
        <w:t>PSNR Score</w:t>
      </w:r>
    </w:p>
    <w:p w14:paraId="149B104C" w14:textId="77777777" w:rsidR="002323CD" w:rsidRDefault="00000000">
      <w:pPr>
        <w:pStyle w:val="Heading2"/>
      </w:pPr>
      <w:bookmarkStart w:id="4" w:name="architecture-used-unet"/>
      <w:bookmarkEnd w:id="3"/>
      <w:r>
        <w:t xml:space="preserve">Architecture Used: </w:t>
      </w:r>
      <w:proofErr w:type="spellStart"/>
      <w:r>
        <w:t>UNet</w:t>
      </w:r>
      <w:proofErr w:type="spellEnd"/>
    </w:p>
    <w:p w14:paraId="1BCD0343" w14:textId="77777777" w:rsidR="002323CD" w:rsidRDefault="00000000">
      <w:pPr>
        <w:pStyle w:val="Compact"/>
        <w:numPr>
          <w:ilvl w:val="0"/>
          <w:numId w:val="9"/>
        </w:numPr>
      </w:pPr>
      <w:r>
        <w:t xml:space="preserve">The </w:t>
      </w:r>
      <w:proofErr w:type="spellStart"/>
      <w:r>
        <w:t>UNet</w:t>
      </w:r>
      <w:proofErr w:type="spellEnd"/>
      <w:r>
        <w:t xml:space="preserve"> Model structure was first motivated from a GitHub Repository from </w:t>
      </w:r>
      <w:proofErr w:type="spellStart"/>
      <w:r>
        <w:rPr>
          <w:b/>
          <w:bCs/>
        </w:rPr>
        <w:t>milesial</w:t>
      </w:r>
      <w:proofErr w:type="spellEnd"/>
      <w:r>
        <w:t xml:space="preserve"> where they used </w:t>
      </w:r>
      <w:proofErr w:type="spellStart"/>
      <w:r>
        <w:t>UNet</w:t>
      </w:r>
      <w:proofErr w:type="spellEnd"/>
      <w:r>
        <w:t xml:space="preserve"> and implemented it for </w:t>
      </w:r>
      <w:r>
        <w:rPr>
          <w:b/>
          <w:bCs/>
        </w:rPr>
        <w:t>Image Segmentation</w:t>
      </w:r>
      <w:r>
        <w:t xml:space="preserve"> in </w:t>
      </w:r>
      <w:proofErr w:type="spellStart"/>
      <w:r>
        <w:rPr>
          <w:rStyle w:val="VerbatimChar"/>
        </w:rPr>
        <w:t>PyTorch</w:t>
      </w:r>
      <w:proofErr w:type="spellEnd"/>
      <w:r>
        <w:t xml:space="preserve"> with over 30 Million Parameters</w:t>
      </w:r>
    </w:p>
    <w:p w14:paraId="2302D80A" w14:textId="77777777" w:rsidR="002323CD" w:rsidRDefault="00000000">
      <w:pPr>
        <w:pStyle w:val="Compact"/>
        <w:numPr>
          <w:ilvl w:val="0"/>
          <w:numId w:val="9"/>
        </w:numPr>
      </w:pPr>
      <w:r>
        <w:t xml:space="preserve">Link to </w:t>
      </w:r>
      <w:proofErr w:type="spellStart"/>
      <w:r>
        <w:t>there</w:t>
      </w:r>
      <w:proofErr w:type="spellEnd"/>
      <w:r>
        <w:t xml:space="preserve"> GitHub Repo </w:t>
      </w:r>
      <w:hyperlink r:id="rId12">
        <w:r>
          <w:rPr>
            <w:rStyle w:val="Hyperlink"/>
          </w:rPr>
          <w:t>here</w:t>
        </w:r>
      </w:hyperlink>
    </w:p>
    <w:p w14:paraId="3F26C209" w14:textId="77777777" w:rsidR="002323CD" w:rsidRDefault="00000000">
      <w:pPr>
        <w:pStyle w:val="Compact"/>
        <w:numPr>
          <w:ilvl w:val="0"/>
          <w:numId w:val="9"/>
        </w:numPr>
      </w:pPr>
      <w:r>
        <w:t>We used just the model architecture for our project</w:t>
      </w:r>
    </w:p>
    <w:p w14:paraId="4CEEBB45" w14:textId="77777777" w:rsidR="002323CD" w:rsidRDefault="00000000">
      <w:pPr>
        <w:pStyle w:val="Compact"/>
        <w:numPr>
          <w:ilvl w:val="0"/>
          <w:numId w:val="9"/>
        </w:numPr>
      </w:pPr>
      <w:r>
        <w:t xml:space="preserve">There </w:t>
      </w:r>
      <w:proofErr w:type="spellStart"/>
      <w:r>
        <w:t>UNet</w:t>
      </w:r>
      <w:proofErr w:type="spellEnd"/>
      <w:r>
        <w:t xml:space="preserve"> Model had</w:t>
      </w:r>
    </w:p>
    <w:p w14:paraId="7D932466" w14:textId="77777777" w:rsidR="002323CD" w:rsidRDefault="00000000">
      <w:pPr>
        <w:pStyle w:val="Compact"/>
        <w:numPr>
          <w:ilvl w:val="1"/>
          <w:numId w:val="10"/>
        </w:numPr>
      </w:pPr>
      <w:r>
        <w:t>4 Encoders</w:t>
      </w:r>
    </w:p>
    <w:p w14:paraId="10E85132" w14:textId="77777777" w:rsidR="002323CD" w:rsidRDefault="00000000">
      <w:pPr>
        <w:pStyle w:val="Compact"/>
        <w:numPr>
          <w:ilvl w:val="1"/>
          <w:numId w:val="10"/>
        </w:numPr>
      </w:pPr>
      <w:r>
        <w:t>4 Decoders</w:t>
      </w:r>
    </w:p>
    <w:p w14:paraId="3B7FB39F" w14:textId="77777777" w:rsidR="002323CD" w:rsidRDefault="00000000">
      <w:pPr>
        <w:pStyle w:val="Compact"/>
        <w:numPr>
          <w:ilvl w:val="1"/>
          <w:numId w:val="10"/>
        </w:numPr>
      </w:pPr>
      <w:r>
        <w:t>Over 30 Million Parameters</w:t>
      </w:r>
    </w:p>
    <w:p w14:paraId="2D1AA70A" w14:textId="77777777" w:rsidR="002323CD" w:rsidRDefault="00000000">
      <w:pPr>
        <w:pStyle w:val="Compact"/>
        <w:numPr>
          <w:ilvl w:val="0"/>
          <w:numId w:val="9"/>
        </w:numPr>
      </w:pPr>
      <w:r>
        <w:t xml:space="preserve">Changes we made in out </w:t>
      </w:r>
      <w:proofErr w:type="spellStart"/>
      <w:r>
        <w:t>UNet</w:t>
      </w:r>
      <w:proofErr w:type="spellEnd"/>
      <w:r>
        <w:t xml:space="preserve"> Model</w:t>
      </w:r>
    </w:p>
    <w:p w14:paraId="72870106" w14:textId="7A3E1181" w:rsidR="002323CD" w:rsidRDefault="00000000">
      <w:pPr>
        <w:pStyle w:val="Compact"/>
        <w:numPr>
          <w:ilvl w:val="1"/>
          <w:numId w:val="11"/>
        </w:numPr>
      </w:pPr>
      <w:r>
        <w:t>3 Encoders</w:t>
      </w:r>
      <w:r w:rsidR="00DC2124">
        <w:t xml:space="preserve"> for 7.7M params and 2 Encoders for 1.9M params</w:t>
      </w:r>
    </w:p>
    <w:p w14:paraId="403F2D94" w14:textId="57388988" w:rsidR="002323CD" w:rsidRDefault="00DC2124" w:rsidP="00DC2124">
      <w:pPr>
        <w:pStyle w:val="Compact"/>
        <w:numPr>
          <w:ilvl w:val="1"/>
          <w:numId w:val="11"/>
        </w:numPr>
      </w:pPr>
      <w:r>
        <w:t>3 Encoders for 7.7M params and 2 Encoders for 1.9M params</w:t>
      </w:r>
    </w:p>
    <w:p w14:paraId="6ACA7CF0" w14:textId="4CFE2A00" w:rsidR="00DC2124" w:rsidRDefault="00DC2124">
      <w:pPr>
        <w:pStyle w:val="Compact"/>
        <w:numPr>
          <w:ilvl w:val="1"/>
          <w:numId w:val="11"/>
        </w:numPr>
      </w:pPr>
      <w:r>
        <w:t>Skip connections between same horizontal layers (</w:t>
      </w:r>
      <w:proofErr w:type="spellStart"/>
      <w:r>
        <w:t>UNet</w:t>
      </w:r>
      <w:proofErr w:type="spellEnd"/>
      <w:r>
        <w:t xml:space="preserve"> Architecture)</w:t>
      </w:r>
    </w:p>
    <w:p w14:paraId="52C45DE8" w14:textId="77777777" w:rsidR="002323CD" w:rsidRDefault="00000000">
      <w:pPr>
        <w:pStyle w:val="Compact"/>
        <w:numPr>
          <w:ilvl w:val="1"/>
          <w:numId w:val="11"/>
        </w:numPr>
      </w:pPr>
      <w:r>
        <w:t>7.7 Million Parameters</w:t>
      </w:r>
    </w:p>
    <w:p w14:paraId="525370A3" w14:textId="77777777" w:rsidR="002323CD" w:rsidRDefault="00000000">
      <w:pPr>
        <w:pStyle w:val="Heading2"/>
      </w:pPr>
      <w:bookmarkStart w:id="5" w:name="device-specification"/>
      <w:bookmarkEnd w:id="4"/>
      <w:r>
        <w:t>Device Specification</w:t>
      </w:r>
    </w:p>
    <w:p w14:paraId="6614F182" w14:textId="77777777" w:rsidR="002323CD" w:rsidRDefault="00000000">
      <w:pPr>
        <w:pStyle w:val="FirstParagraph"/>
      </w:pPr>
      <w:r>
        <w:t>There device used to train and evaluate the model had</w:t>
      </w:r>
    </w:p>
    <w:p w14:paraId="4C81EF54" w14:textId="77777777" w:rsidR="002323CD" w:rsidRDefault="00000000">
      <w:pPr>
        <w:pStyle w:val="Compact"/>
        <w:numPr>
          <w:ilvl w:val="0"/>
          <w:numId w:val="12"/>
        </w:numPr>
      </w:pPr>
      <w:r>
        <w:t>AMD Ryzen 7 5800H CPU</w:t>
      </w:r>
    </w:p>
    <w:p w14:paraId="2FC740F5" w14:textId="77777777" w:rsidR="002323CD" w:rsidRDefault="00000000">
      <w:pPr>
        <w:pStyle w:val="Compact"/>
        <w:numPr>
          <w:ilvl w:val="0"/>
          <w:numId w:val="12"/>
        </w:numPr>
      </w:pPr>
      <w:r>
        <w:t>NVIDIA GeForce RTX 3050 Laptop GPU</w:t>
      </w:r>
    </w:p>
    <w:p w14:paraId="0A13CFDF" w14:textId="77777777" w:rsidR="002323CD" w:rsidRDefault="00000000">
      <w:pPr>
        <w:pStyle w:val="Compact"/>
        <w:numPr>
          <w:ilvl w:val="0"/>
          <w:numId w:val="12"/>
        </w:numPr>
      </w:pPr>
      <w:r>
        <w:t>8 GB 3200 MHz RAM</w:t>
      </w:r>
    </w:p>
    <w:p w14:paraId="351A61D3" w14:textId="77777777" w:rsidR="002323CD" w:rsidRDefault="00000000">
      <w:pPr>
        <w:pStyle w:val="Heading2"/>
      </w:pPr>
      <w:bookmarkStart w:id="6" w:name="training-details"/>
      <w:bookmarkEnd w:id="5"/>
      <w:r>
        <w:t>Training Details</w:t>
      </w:r>
    </w:p>
    <w:p w14:paraId="50279DE3" w14:textId="77777777" w:rsidR="002323CD" w:rsidRDefault="00000000">
      <w:pPr>
        <w:pStyle w:val="Compact"/>
        <w:numPr>
          <w:ilvl w:val="0"/>
          <w:numId w:val="13"/>
        </w:numPr>
      </w:pPr>
      <w:r>
        <w:t>80/20 Train Val Split</w:t>
      </w:r>
    </w:p>
    <w:p w14:paraId="1AE0FD2F" w14:textId="77777777" w:rsidR="002323CD" w:rsidRDefault="00000000">
      <w:pPr>
        <w:pStyle w:val="Compact"/>
        <w:numPr>
          <w:ilvl w:val="0"/>
          <w:numId w:val="13"/>
        </w:numPr>
      </w:pPr>
      <w:r>
        <w:t>Total Number of (blur, sharp) image pair = 72,000</w:t>
      </w:r>
    </w:p>
    <w:p w14:paraId="445DC73F" w14:textId="77777777" w:rsidR="002323CD" w:rsidRDefault="00000000">
      <w:pPr>
        <w:pStyle w:val="Compact"/>
        <w:numPr>
          <w:ilvl w:val="0"/>
          <w:numId w:val="13"/>
        </w:numPr>
      </w:pPr>
      <w:r>
        <w:t xml:space="preserve">Total Number of parameters in </w:t>
      </w:r>
      <w:proofErr w:type="spellStart"/>
      <w:r>
        <w:t>UNet</w:t>
      </w:r>
      <w:proofErr w:type="spellEnd"/>
      <w:r>
        <w:t xml:space="preserve"> Model = 7.7M</w:t>
      </w:r>
    </w:p>
    <w:p w14:paraId="5CB18730" w14:textId="77777777" w:rsidR="002323CD" w:rsidRDefault="00000000">
      <w:pPr>
        <w:pStyle w:val="Compact"/>
        <w:numPr>
          <w:ilvl w:val="0"/>
          <w:numId w:val="13"/>
        </w:numPr>
      </w:pPr>
      <w:r>
        <w:t>Batch Size = 2</w:t>
      </w:r>
    </w:p>
    <w:p w14:paraId="219C2B55" w14:textId="77777777" w:rsidR="002323CD" w:rsidRDefault="00000000">
      <w:pPr>
        <w:pStyle w:val="Compact"/>
        <w:numPr>
          <w:ilvl w:val="0"/>
          <w:numId w:val="13"/>
        </w:numPr>
      </w:pPr>
      <w:r>
        <w:t>Epochs Trained = 2</w:t>
      </w:r>
    </w:p>
    <w:p w14:paraId="7F372F1F" w14:textId="77777777" w:rsidR="002323CD" w:rsidRDefault="00000000">
      <w:pPr>
        <w:pStyle w:val="Compact"/>
        <w:numPr>
          <w:ilvl w:val="0"/>
          <w:numId w:val="13"/>
        </w:numPr>
      </w:pPr>
      <w:r>
        <w:t>Criterion Used - MSE Loss</w:t>
      </w:r>
    </w:p>
    <w:p w14:paraId="0317B0E6" w14:textId="77777777" w:rsidR="002323CD" w:rsidRDefault="00000000">
      <w:pPr>
        <w:pStyle w:val="Compact"/>
        <w:numPr>
          <w:ilvl w:val="0"/>
          <w:numId w:val="13"/>
        </w:numPr>
      </w:pPr>
      <w:r>
        <w:t>Optimizer Used - Adam (</w:t>
      </w:r>
      <w:proofErr w:type="spellStart"/>
      <w:r>
        <w:t>lr</w:t>
      </w:r>
      <w:proofErr w:type="spellEnd"/>
      <w:r>
        <w:t>=0.001)</w:t>
      </w:r>
    </w:p>
    <w:p w14:paraId="3EEA2C1D" w14:textId="77777777" w:rsidR="002323CD" w:rsidRDefault="00000000">
      <w:pPr>
        <w:pStyle w:val="Compact"/>
        <w:numPr>
          <w:ilvl w:val="0"/>
          <w:numId w:val="13"/>
        </w:numPr>
      </w:pPr>
      <w:r>
        <w:t>Total Time Taken = 3.6 Hours</w:t>
      </w:r>
    </w:p>
    <w:p w14:paraId="38AB3618" w14:textId="3839947F" w:rsidR="002323CD" w:rsidRDefault="00000000">
      <w:pPr>
        <w:pStyle w:val="Compact"/>
        <w:numPr>
          <w:ilvl w:val="0"/>
          <w:numId w:val="13"/>
        </w:numPr>
      </w:pPr>
      <w:r>
        <w:t xml:space="preserve">Train </w:t>
      </w:r>
      <w:proofErr w:type="spellStart"/>
      <w:r>
        <w:t>Iter</w:t>
      </w:r>
      <w:proofErr w:type="spellEnd"/>
      <w:r>
        <w:t xml:space="preserve"> Batches per second = 4.3 it/s</w:t>
      </w:r>
      <w:r w:rsidR="00ED4667">
        <w:t xml:space="preserve"> (For 7M params)</w:t>
      </w:r>
    </w:p>
    <w:p w14:paraId="5A7DE07E" w14:textId="6A118D12" w:rsidR="00DC2124" w:rsidRDefault="00000000" w:rsidP="00DC2124">
      <w:pPr>
        <w:pStyle w:val="Compact"/>
        <w:numPr>
          <w:ilvl w:val="0"/>
          <w:numId w:val="13"/>
        </w:numPr>
      </w:pPr>
      <w:r>
        <w:t xml:space="preserve">Val </w:t>
      </w:r>
      <w:proofErr w:type="spellStart"/>
      <w:r>
        <w:t>Iter</w:t>
      </w:r>
      <w:proofErr w:type="spellEnd"/>
      <w:r>
        <w:t xml:space="preserve"> Batches per second = 11.0 it/s</w:t>
      </w:r>
      <w:r w:rsidR="00ED4667">
        <w:t xml:space="preserve"> (For 7M params)</w:t>
      </w:r>
    </w:p>
    <w:p w14:paraId="356430FC" w14:textId="5F792A9E" w:rsidR="00DC2124" w:rsidRDefault="00DC2124" w:rsidP="00DC2124">
      <w:pPr>
        <w:pStyle w:val="Compact"/>
        <w:numPr>
          <w:ilvl w:val="0"/>
          <w:numId w:val="13"/>
        </w:numPr>
      </w:pPr>
      <w:r>
        <w:t>Moving average was taken over per 100 batches in an epoch</w:t>
      </w:r>
    </w:p>
    <w:p w14:paraId="10DFE94A" w14:textId="77777777" w:rsidR="002323CD" w:rsidRDefault="00000000">
      <w:pPr>
        <w:pStyle w:val="Heading2"/>
      </w:pPr>
      <w:bookmarkStart w:id="7" w:name="trainval-losses-curve"/>
      <w:bookmarkEnd w:id="6"/>
      <w:r>
        <w:lastRenderedPageBreak/>
        <w:t>Train/Val Losses Curve</w:t>
      </w:r>
    </w:p>
    <w:p w14:paraId="31DF4414" w14:textId="624DA784" w:rsidR="00ED4667" w:rsidRDefault="00ED4667" w:rsidP="00ED4667">
      <w:pPr>
        <w:pStyle w:val="Heading3"/>
      </w:pPr>
      <w:proofErr w:type="spellStart"/>
      <w:r>
        <w:t>UNet</w:t>
      </w:r>
      <w:proofErr w:type="spellEnd"/>
      <w:r>
        <w:t xml:space="preserve"> Model with 7.7 Million Parameters (1 Epoch)</w:t>
      </w:r>
    </w:p>
    <w:p w14:paraId="6A31B949" w14:textId="13EA21F1" w:rsidR="00ED4667" w:rsidRDefault="00ED4667" w:rsidP="00ED4667">
      <w:pPr>
        <w:pStyle w:val="BodyText"/>
      </w:pPr>
      <w:r>
        <w:rPr>
          <w:noProof/>
        </w:rPr>
        <w:drawing>
          <wp:inline distT="0" distB="0" distL="0" distR="0" wp14:anchorId="29EB383A" wp14:editId="0731933C">
            <wp:extent cx="5935980" cy="2941320"/>
            <wp:effectExtent l="0" t="0" r="0" b="0"/>
            <wp:docPr id="18196220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2941320"/>
                    </a:xfrm>
                    <a:prstGeom prst="rect">
                      <a:avLst/>
                    </a:prstGeom>
                    <a:noFill/>
                    <a:ln>
                      <a:noFill/>
                    </a:ln>
                  </pic:spPr>
                </pic:pic>
              </a:graphicData>
            </a:graphic>
          </wp:inline>
        </w:drawing>
      </w:r>
    </w:p>
    <w:p w14:paraId="5842A5BB" w14:textId="19B70172" w:rsidR="00ED4667" w:rsidRPr="00ED4667" w:rsidRDefault="00B603DF" w:rsidP="00B603DF">
      <w:pPr>
        <w:pStyle w:val="Compact"/>
      </w:pPr>
      <w:r w:rsidRPr="00ED4667">
        <w:t>Average PSNR between corresponding images: 25.353461741615302 dB</w:t>
      </w:r>
    </w:p>
    <w:p w14:paraId="23A5B98A" w14:textId="6870B0DD" w:rsidR="00DC2124" w:rsidRPr="00DC2124" w:rsidRDefault="00DC2124" w:rsidP="00DC2124">
      <w:pPr>
        <w:pStyle w:val="Heading3"/>
      </w:pPr>
      <w:proofErr w:type="spellStart"/>
      <w:r>
        <w:t>UNet</w:t>
      </w:r>
      <w:proofErr w:type="spellEnd"/>
      <w:r>
        <w:t xml:space="preserve"> Model with 7.7 Million Parameters</w:t>
      </w:r>
      <w:r w:rsidR="00ED4667">
        <w:t xml:space="preserve"> (2 Epochs)</w:t>
      </w:r>
    </w:p>
    <w:p w14:paraId="2A9E3C85" w14:textId="6A06F8DD" w:rsidR="0040457F" w:rsidRDefault="0040457F" w:rsidP="0040457F">
      <w:pPr>
        <w:pStyle w:val="BodyText"/>
      </w:pPr>
      <w:r>
        <w:rPr>
          <w:noProof/>
        </w:rPr>
        <w:drawing>
          <wp:inline distT="0" distB="0" distL="0" distR="0" wp14:anchorId="0275C50C" wp14:editId="31321972">
            <wp:extent cx="5943600" cy="2941320"/>
            <wp:effectExtent l="0" t="0" r="0" b="0"/>
            <wp:docPr id="824729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41320"/>
                    </a:xfrm>
                    <a:prstGeom prst="rect">
                      <a:avLst/>
                    </a:prstGeom>
                    <a:noFill/>
                    <a:ln>
                      <a:noFill/>
                    </a:ln>
                  </pic:spPr>
                </pic:pic>
              </a:graphicData>
            </a:graphic>
          </wp:inline>
        </w:drawing>
      </w:r>
    </w:p>
    <w:p w14:paraId="42822EBC" w14:textId="3369C892" w:rsidR="00DC2124" w:rsidRPr="0040457F" w:rsidRDefault="00DC2124" w:rsidP="00DC2124">
      <w:pPr>
        <w:pStyle w:val="Compact"/>
      </w:pPr>
      <w:r>
        <w:t>Average PSNR between corresponding images: 27.556361211650493 dB</w:t>
      </w:r>
    </w:p>
    <w:p w14:paraId="14DAAD29" w14:textId="1387C69A" w:rsidR="00DC2124" w:rsidRDefault="00DC2124" w:rsidP="00DC2124">
      <w:pPr>
        <w:pStyle w:val="Heading3"/>
      </w:pPr>
      <w:proofErr w:type="spellStart"/>
      <w:r>
        <w:lastRenderedPageBreak/>
        <w:t>UNet</w:t>
      </w:r>
      <w:proofErr w:type="spellEnd"/>
      <w:r>
        <w:t xml:space="preserve"> Model with 1.86 Million Parameters</w:t>
      </w:r>
      <w:r w:rsidR="00ED4667">
        <w:t xml:space="preserve"> (1 Epoch)</w:t>
      </w:r>
    </w:p>
    <w:p w14:paraId="45095F81" w14:textId="53F12457" w:rsidR="00DC2124" w:rsidRDefault="00DC2124" w:rsidP="00DC2124">
      <w:pPr>
        <w:pStyle w:val="BodyText"/>
      </w:pPr>
      <w:r>
        <w:rPr>
          <w:noProof/>
        </w:rPr>
        <w:drawing>
          <wp:inline distT="0" distB="0" distL="0" distR="0" wp14:anchorId="1EB11770" wp14:editId="5DC46F5D">
            <wp:extent cx="5943600" cy="2941320"/>
            <wp:effectExtent l="0" t="0" r="0" b="0"/>
            <wp:docPr id="236403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941320"/>
                    </a:xfrm>
                    <a:prstGeom prst="rect">
                      <a:avLst/>
                    </a:prstGeom>
                    <a:noFill/>
                    <a:ln>
                      <a:noFill/>
                    </a:ln>
                  </pic:spPr>
                </pic:pic>
              </a:graphicData>
            </a:graphic>
          </wp:inline>
        </w:drawing>
      </w:r>
    </w:p>
    <w:p w14:paraId="2182080D" w14:textId="6A6FAC78" w:rsidR="00DC2124" w:rsidRPr="00DC2124" w:rsidRDefault="00DC2124" w:rsidP="00DC2124">
      <w:pPr>
        <w:pStyle w:val="BodyText"/>
      </w:pPr>
      <w:r w:rsidRPr="00DC2124">
        <w:t>Average PSNR between corresponding images: 26.815195069990057 dB</w:t>
      </w:r>
    </w:p>
    <w:p w14:paraId="5EF8A054" w14:textId="6E00666D" w:rsidR="002323CD" w:rsidRPr="00ED4667" w:rsidRDefault="00000000" w:rsidP="00ED4667">
      <w:pPr>
        <w:pStyle w:val="Heading2"/>
      </w:pPr>
      <w:bookmarkStart w:id="8" w:name="summary"/>
      <w:bookmarkEnd w:id="7"/>
      <w:r>
        <w:t>Summary</w:t>
      </w:r>
    </w:p>
    <w:p w14:paraId="032B959B" w14:textId="77777777" w:rsidR="002323CD" w:rsidRDefault="00000000">
      <w:pPr>
        <w:pStyle w:val="Compact"/>
        <w:numPr>
          <w:ilvl w:val="0"/>
          <w:numId w:val="14"/>
        </w:numPr>
      </w:pPr>
      <w:r>
        <w:t>Total Parameters: 7.7M</w:t>
      </w:r>
    </w:p>
    <w:p w14:paraId="3A16FBAE" w14:textId="77777777" w:rsidR="002323CD" w:rsidRDefault="00000000">
      <w:pPr>
        <w:pStyle w:val="Compact"/>
        <w:numPr>
          <w:ilvl w:val="0"/>
          <w:numId w:val="14"/>
        </w:numPr>
      </w:pPr>
      <w:r>
        <w:t>Train Time: 3.6 Hours</w:t>
      </w:r>
    </w:p>
    <w:p w14:paraId="5F0E31C4" w14:textId="77777777" w:rsidR="00ED4667" w:rsidRDefault="00ED4667" w:rsidP="00ED4667">
      <w:pPr>
        <w:pStyle w:val="Compact"/>
        <w:numPr>
          <w:ilvl w:val="0"/>
          <w:numId w:val="14"/>
        </w:numPr>
      </w:pPr>
      <w:proofErr w:type="spellStart"/>
      <w:r>
        <w:t>UNet</w:t>
      </w:r>
      <w:proofErr w:type="spellEnd"/>
      <w:r>
        <w:t xml:space="preserve"> with 7.7M parameters</w:t>
      </w:r>
    </w:p>
    <w:p w14:paraId="02774B56" w14:textId="742C7E4C" w:rsidR="00ED4667" w:rsidRDefault="00ED4667" w:rsidP="00ED4667">
      <w:pPr>
        <w:pStyle w:val="Compact"/>
        <w:numPr>
          <w:ilvl w:val="1"/>
          <w:numId w:val="14"/>
        </w:numPr>
      </w:pPr>
      <w:r>
        <w:t xml:space="preserve">Train Time – </w:t>
      </w:r>
      <w:r>
        <w:t>1.8</w:t>
      </w:r>
      <w:r>
        <w:t xml:space="preserve"> Hours for </w:t>
      </w:r>
      <w:r>
        <w:t>1</w:t>
      </w:r>
      <w:r>
        <w:t xml:space="preserve"> epochs</w:t>
      </w:r>
    </w:p>
    <w:p w14:paraId="7755F315" w14:textId="77777777" w:rsidR="00ED4667" w:rsidRDefault="00ED4667" w:rsidP="00ED4667">
      <w:pPr>
        <w:pStyle w:val="Compact"/>
        <w:numPr>
          <w:ilvl w:val="1"/>
          <w:numId w:val="14"/>
        </w:numPr>
      </w:pPr>
      <w:r w:rsidRPr="00ED4667">
        <w:t>Average PSNR between corresponding images: 25.353461741615302 dB</w:t>
      </w:r>
    </w:p>
    <w:p w14:paraId="21E8E729" w14:textId="29866477" w:rsidR="00DC2124" w:rsidRDefault="00DC2124" w:rsidP="00ED4667">
      <w:pPr>
        <w:pStyle w:val="Compact"/>
        <w:numPr>
          <w:ilvl w:val="0"/>
          <w:numId w:val="14"/>
        </w:numPr>
      </w:pPr>
      <w:proofErr w:type="spellStart"/>
      <w:r>
        <w:t>UNet</w:t>
      </w:r>
      <w:proofErr w:type="spellEnd"/>
      <w:r>
        <w:t xml:space="preserve"> with 7.7M parameters</w:t>
      </w:r>
    </w:p>
    <w:p w14:paraId="48C6B587" w14:textId="0B5DC59C" w:rsidR="00DC2124" w:rsidRDefault="00DC2124" w:rsidP="00DC2124">
      <w:pPr>
        <w:pStyle w:val="Compact"/>
        <w:numPr>
          <w:ilvl w:val="1"/>
          <w:numId w:val="14"/>
        </w:numPr>
      </w:pPr>
      <w:r>
        <w:t>Train Time – 3</w:t>
      </w:r>
      <w:r>
        <w:t>.6 Hours for 2 epochs</w:t>
      </w:r>
    </w:p>
    <w:p w14:paraId="1EC207AD" w14:textId="40D0B628" w:rsidR="002323CD" w:rsidRDefault="00000000" w:rsidP="00DC2124">
      <w:pPr>
        <w:pStyle w:val="Compact"/>
        <w:numPr>
          <w:ilvl w:val="1"/>
          <w:numId w:val="14"/>
        </w:numPr>
      </w:pPr>
      <w:r>
        <w:t>Average PSNR between corresponding images: 27.556361211650493 dB</w:t>
      </w:r>
    </w:p>
    <w:p w14:paraId="232087F6" w14:textId="72F2B2DB" w:rsidR="00DC2124" w:rsidRDefault="00DC2124" w:rsidP="00DC2124">
      <w:pPr>
        <w:pStyle w:val="Compact"/>
        <w:numPr>
          <w:ilvl w:val="0"/>
          <w:numId w:val="14"/>
        </w:numPr>
      </w:pPr>
      <w:proofErr w:type="spellStart"/>
      <w:r>
        <w:t>UNet</w:t>
      </w:r>
      <w:proofErr w:type="spellEnd"/>
      <w:r>
        <w:t xml:space="preserve"> with 1.86M parameters</w:t>
      </w:r>
    </w:p>
    <w:p w14:paraId="051E31AC" w14:textId="7CAA3EC8" w:rsidR="00DC2124" w:rsidRDefault="00DC2124" w:rsidP="00DC2124">
      <w:pPr>
        <w:pStyle w:val="Compact"/>
        <w:numPr>
          <w:ilvl w:val="1"/>
          <w:numId w:val="14"/>
        </w:numPr>
      </w:pPr>
      <w:r>
        <w:t>Train Time – 1.48 Hours for 1 epoch</w:t>
      </w:r>
    </w:p>
    <w:p w14:paraId="7FA5296F" w14:textId="7531DB3E" w:rsidR="00DC2124" w:rsidRDefault="00DC2124" w:rsidP="00DC2124">
      <w:pPr>
        <w:pStyle w:val="Compact"/>
        <w:numPr>
          <w:ilvl w:val="1"/>
          <w:numId w:val="14"/>
        </w:numPr>
      </w:pPr>
      <w:r w:rsidRPr="00DC2124">
        <w:t>Average PSNR between corresponding images: 26.815195069990057 dB</w:t>
      </w:r>
    </w:p>
    <w:p w14:paraId="2D9A74A4" w14:textId="3FD48E13" w:rsidR="00DC2124" w:rsidRDefault="00DC2124" w:rsidP="00DC2124">
      <w:pPr>
        <w:pStyle w:val="Heading2"/>
      </w:pPr>
      <w:r>
        <w:t>Results</w:t>
      </w:r>
    </w:p>
    <w:p w14:paraId="7F91541A" w14:textId="71298240" w:rsidR="00ED4667" w:rsidRPr="00DC2124" w:rsidRDefault="00DC2124" w:rsidP="00DC2124">
      <w:pPr>
        <w:pStyle w:val="BodyText"/>
      </w:pPr>
      <w:r>
        <w:t xml:space="preserve">Although </w:t>
      </w:r>
      <w:proofErr w:type="spellStart"/>
      <w:r>
        <w:t>UNet</w:t>
      </w:r>
      <w:proofErr w:type="spellEnd"/>
      <w:r>
        <w:t xml:space="preserve"> with 7.7M parameters seems to perform better in terms of PSNR score, but taking time taken to train the model for 2 epochs</w:t>
      </w:r>
      <w:r w:rsidR="00ED4667">
        <w:t xml:space="preserve"> and no much significant difference in PSNR scores, it seems one should go with </w:t>
      </w:r>
      <w:proofErr w:type="spellStart"/>
      <w:r w:rsidR="00ED4667">
        <w:t>UNet</w:t>
      </w:r>
      <w:proofErr w:type="spellEnd"/>
      <w:r w:rsidR="00ED4667">
        <w:t xml:space="preserve"> Model with 1.86 Million Parameters that performed pretty descent with such low number of parameters and just 1.5 hours of training. On the other hand the model with 7.7M parameters for 1 epoch seems to performs not that great although it took 1.8 hours.</w:t>
      </w:r>
    </w:p>
    <w:p w14:paraId="74F575A6" w14:textId="77777777" w:rsidR="00DC2124" w:rsidRDefault="00DC2124" w:rsidP="00DC2124">
      <w:pPr>
        <w:pStyle w:val="Compact"/>
      </w:pPr>
    </w:p>
    <w:p w14:paraId="47BAA8C5" w14:textId="7EE1D451" w:rsidR="002323CD" w:rsidRDefault="00000000" w:rsidP="0040457F">
      <w:pPr>
        <w:pStyle w:val="Heading2"/>
      </w:pPr>
      <w:bookmarkStart w:id="9" w:name="some-examples-of-deblurring"/>
      <w:bookmarkEnd w:id="8"/>
      <w:r>
        <w:lastRenderedPageBreak/>
        <w:t>Some Examples of Deblurring</w:t>
      </w:r>
      <w:bookmarkEnd w:id="0"/>
      <w:bookmarkEnd w:id="9"/>
      <w:r w:rsidR="00ED4667">
        <w:t xml:space="preserve"> (7.7 Million Param with 2 Epoch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2"/>
        <w:gridCol w:w="3192"/>
        <w:gridCol w:w="2976"/>
      </w:tblGrid>
      <w:tr w:rsidR="0040457F" w14:paraId="10E8AC54" w14:textId="77777777" w:rsidTr="0021308A">
        <w:tc>
          <w:tcPr>
            <w:tcW w:w="3192" w:type="dxa"/>
          </w:tcPr>
          <w:p w14:paraId="470A6A06" w14:textId="5FAF293A" w:rsidR="0040457F" w:rsidRDefault="0040457F" w:rsidP="0021308A">
            <w:pPr>
              <w:pStyle w:val="BodyText"/>
              <w:jc w:val="center"/>
            </w:pPr>
            <w:r>
              <w:t>Blur Image</w:t>
            </w:r>
          </w:p>
        </w:tc>
        <w:tc>
          <w:tcPr>
            <w:tcW w:w="3192" w:type="dxa"/>
          </w:tcPr>
          <w:p w14:paraId="75923D98" w14:textId="019B37ED" w:rsidR="0040457F" w:rsidRDefault="0040457F" w:rsidP="0021308A">
            <w:pPr>
              <w:pStyle w:val="BodyText"/>
              <w:jc w:val="center"/>
            </w:pPr>
            <w:r>
              <w:t>Sharp Image</w:t>
            </w:r>
          </w:p>
        </w:tc>
        <w:tc>
          <w:tcPr>
            <w:tcW w:w="3192" w:type="dxa"/>
          </w:tcPr>
          <w:p w14:paraId="0651F31F" w14:textId="3E4E2B9C" w:rsidR="0040457F" w:rsidRDefault="0040457F" w:rsidP="0021308A">
            <w:pPr>
              <w:pStyle w:val="BodyText"/>
              <w:jc w:val="center"/>
            </w:pPr>
            <w:r>
              <w:t>Model Output Image</w:t>
            </w:r>
          </w:p>
        </w:tc>
      </w:tr>
      <w:tr w:rsidR="0040457F" w14:paraId="3F34F308" w14:textId="77777777" w:rsidTr="0021308A">
        <w:tc>
          <w:tcPr>
            <w:tcW w:w="9576" w:type="dxa"/>
            <w:gridSpan w:val="3"/>
          </w:tcPr>
          <w:p w14:paraId="18F30C8B" w14:textId="3C2FBFDC" w:rsidR="0040457F" w:rsidRDefault="0040457F" w:rsidP="0021308A">
            <w:pPr>
              <w:pStyle w:val="BodyText"/>
              <w:jc w:val="center"/>
            </w:pPr>
            <w:r>
              <w:rPr>
                <w:noProof/>
              </w:rPr>
              <w:drawing>
                <wp:inline distT="0" distB="0" distL="0" distR="0" wp14:anchorId="0981AC92" wp14:editId="758F9FC0">
                  <wp:extent cx="5935980" cy="1546860"/>
                  <wp:effectExtent l="0" t="0" r="0" b="0"/>
                  <wp:docPr id="20924515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5980" cy="1546860"/>
                          </a:xfrm>
                          <a:prstGeom prst="rect">
                            <a:avLst/>
                          </a:prstGeom>
                          <a:noFill/>
                          <a:ln>
                            <a:noFill/>
                          </a:ln>
                        </pic:spPr>
                      </pic:pic>
                    </a:graphicData>
                  </a:graphic>
                </wp:inline>
              </w:drawing>
            </w:r>
            <w:r>
              <w:rPr>
                <w:noProof/>
              </w:rPr>
              <w:drawing>
                <wp:inline distT="0" distB="0" distL="0" distR="0" wp14:anchorId="37F37C7D" wp14:editId="05D91F3A">
                  <wp:extent cx="5943600" cy="1569720"/>
                  <wp:effectExtent l="0" t="0" r="0" b="0"/>
                  <wp:docPr id="15790800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1569720"/>
                          </a:xfrm>
                          <a:prstGeom prst="rect">
                            <a:avLst/>
                          </a:prstGeom>
                          <a:noFill/>
                          <a:ln>
                            <a:noFill/>
                          </a:ln>
                        </pic:spPr>
                      </pic:pic>
                    </a:graphicData>
                  </a:graphic>
                </wp:inline>
              </w:drawing>
            </w:r>
          </w:p>
        </w:tc>
      </w:tr>
      <w:tr w:rsidR="0040457F" w14:paraId="552AA489" w14:textId="77777777" w:rsidTr="0021308A">
        <w:tc>
          <w:tcPr>
            <w:tcW w:w="9576" w:type="dxa"/>
            <w:gridSpan w:val="3"/>
          </w:tcPr>
          <w:p w14:paraId="47BA67BD" w14:textId="555B3404" w:rsidR="0040457F" w:rsidRDefault="0040457F" w:rsidP="0021308A">
            <w:pPr>
              <w:pStyle w:val="BodyText"/>
              <w:jc w:val="center"/>
            </w:pPr>
            <w:r>
              <w:rPr>
                <w:noProof/>
              </w:rPr>
              <w:drawing>
                <wp:inline distT="0" distB="0" distL="0" distR="0" wp14:anchorId="3C9E8F60" wp14:editId="7E57B574">
                  <wp:extent cx="5943600" cy="1491615"/>
                  <wp:effectExtent l="0" t="0" r="0" b="0"/>
                  <wp:docPr id="15947278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1491615"/>
                          </a:xfrm>
                          <a:prstGeom prst="rect">
                            <a:avLst/>
                          </a:prstGeom>
                          <a:noFill/>
                          <a:ln>
                            <a:noFill/>
                          </a:ln>
                        </pic:spPr>
                      </pic:pic>
                    </a:graphicData>
                  </a:graphic>
                </wp:inline>
              </w:drawing>
            </w:r>
          </w:p>
        </w:tc>
      </w:tr>
      <w:tr w:rsidR="0040457F" w14:paraId="62BCB461" w14:textId="77777777" w:rsidTr="0021308A">
        <w:tc>
          <w:tcPr>
            <w:tcW w:w="9576" w:type="dxa"/>
            <w:gridSpan w:val="3"/>
          </w:tcPr>
          <w:p w14:paraId="227AF95A" w14:textId="0F478337" w:rsidR="0040457F" w:rsidRDefault="0040457F" w:rsidP="0021308A">
            <w:pPr>
              <w:pStyle w:val="BodyText"/>
              <w:jc w:val="center"/>
            </w:pPr>
            <w:r>
              <w:rPr>
                <w:noProof/>
              </w:rPr>
              <w:drawing>
                <wp:inline distT="0" distB="0" distL="0" distR="0" wp14:anchorId="07201D29" wp14:editId="50F2669F">
                  <wp:extent cx="5943600" cy="1447800"/>
                  <wp:effectExtent l="0" t="0" r="0" b="0"/>
                  <wp:docPr id="8807594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1447800"/>
                          </a:xfrm>
                          <a:prstGeom prst="rect">
                            <a:avLst/>
                          </a:prstGeom>
                          <a:noFill/>
                          <a:ln>
                            <a:noFill/>
                          </a:ln>
                        </pic:spPr>
                      </pic:pic>
                    </a:graphicData>
                  </a:graphic>
                </wp:inline>
              </w:drawing>
            </w:r>
          </w:p>
        </w:tc>
      </w:tr>
      <w:tr w:rsidR="0040457F" w14:paraId="75AE6E9E" w14:textId="77777777" w:rsidTr="0021308A">
        <w:tc>
          <w:tcPr>
            <w:tcW w:w="9576" w:type="dxa"/>
            <w:gridSpan w:val="3"/>
          </w:tcPr>
          <w:p w14:paraId="2B8DB03A" w14:textId="1BF5931A" w:rsidR="0040457F" w:rsidRDefault="0040457F" w:rsidP="0021308A">
            <w:pPr>
              <w:pStyle w:val="BodyText"/>
              <w:jc w:val="center"/>
            </w:pPr>
            <w:r>
              <w:rPr>
                <w:noProof/>
              </w:rPr>
              <w:lastRenderedPageBreak/>
              <w:drawing>
                <wp:inline distT="0" distB="0" distL="0" distR="0" wp14:anchorId="7870F954" wp14:editId="086CCC9D">
                  <wp:extent cx="5935345" cy="1473200"/>
                  <wp:effectExtent l="0" t="0" r="0" b="0"/>
                  <wp:docPr id="11063666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5345" cy="1473200"/>
                          </a:xfrm>
                          <a:prstGeom prst="rect">
                            <a:avLst/>
                          </a:prstGeom>
                          <a:noFill/>
                          <a:ln>
                            <a:noFill/>
                          </a:ln>
                        </pic:spPr>
                      </pic:pic>
                    </a:graphicData>
                  </a:graphic>
                </wp:inline>
              </w:drawing>
            </w:r>
          </w:p>
        </w:tc>
      </w:tr>
    </w:tbl>
    <w:p w14:paraId="1A468B8C" w14:textId="49AB6F5D" w:rsidR="0021308A" w:rsidRDefault="00ED4667" w:rsidP="00ED4667">
      <w:pPr>
        <w:pStyle w:val="Heading2"/>
      </w:pPr>
      <w:r>
        <w:t>Image Results on Test set provided</w:t>
      </w:r>
      <w:r>
        <w:t>(7.7 Million Parameters with 2 Epoch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ED4667" w14:paraId="613ADC62" w14:textId="77777777" w:rsidTr="00ED4667">
        <w:trPr>
          <w:trHeight w:val="397"/>
        </w:trPr>
        <w:tc>
          <w:tcPr>
            <w:tcW w:w="4788" w:type="dxa"/>
            <w:vAlign w:val="center"/>
          </w:tcPr>
          <w:p w14:paraId="4C1368DA" w14:textId="48E1E37F" w:rsidR="00ED4667" w:rsidRDefault="00ED4667" w:rsidP="00ED4667">
            <w:pPr>
              <w:pStyle w:val="BodyText"/>
              <w:jc w:val="center"/>
            </w:pPr>
            <w:r>
              <w:t>Blur Image</w:t>
            </w:r>
          </w:p>
        </w:tc>
        <w:tc>
          <w:tcPr>
            <w:tcW w:w="4788" w:type="dxa"/>
            <w:vAlign w:val="center"/>
          </w:tcPr>
          <w:p w14:paraId="1FAA3EE0" w14:textId="2325096A" w:rsidR="00ED4667" w:rsidRDefault="00ED4667" w:rsidP="00ED4667">
            <w:pPr>
              <w:pStyle w:val="BodyText"/>
              <w:jc w:val="center"/>
            </w:pPr>
            <w:r>
              <w:t>Model’s Output</w:t>
            </w:r>
          </w:p>
        </w:tc>
      </w:tr>
      <w:tr w:rsidR="00ED4667" w14:paraId="183CD14F" w14:textId="77777777" w:rsidTr="00ED4667">
        <w:trPr>
          <w:trHeight w:val="397"/>
        </w:trPr>
        <w:tc>
          <w:tcPr>
            <w:tcW w:w="9576" w:type="dxa"/>
            <w:gridSpan w:val="2"/>
            <w:vAlign w:val="center"/>
          </w:tcPr>
          <w:p w14:paraId="7BC38E73" w14:textId="38311D5E" w:rsidR="00ED4667" w:rsidRDefault="00ED4667" w:rsidP="00ED4667">
            <w:pPr>
              <w:pStyle w:val="BodyText"/>
              <w:jc w:val="center"/>
            </w:pPr>
            <w:r w:rsidRPr="00ED4667">
              <w:drawing>
                <wp:inline distT="0" distB="0" distL="0" distR="0" wp14:anchorId="4F406548" wp14:editId="6B1FB8F8">
                  <wp:extent cx="5943600" cy="1630680"/>
                  <wp:effectExtent l="0" t="0" r="0" b="0"/>
                  <wp:docPr id="1505338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338547" name=""/>
                          <pic:cNvPicPr/>
                        </pic:nvPicPr>
                        <pic:blipFill>
                          <a:blip r:embed="rId21"/>
                          <a:stretch>
                            <a:fillRect/>
                          </a:stretch>
                        </pic:blipFill>
                        <pic:spPr>
                          <a:xfrm>
                            <a:off x="0" y="0"/>
                            <a:ext cx="5943600" cy="1630680"/>
                          </a:xfrm>
                          <a:prstGeom prst="rect">
                            <a:avLst/>
                          </a:prstGeom>
                        </pic:spPr>
                      </pic:pic>
                    </a:graphicData>
                  </a:graphic>
                </wp:inline>
              </w:drawing>
            </w:r>
          </w:p>
        </w:tc>
      </w:tr>
      <w:tr w:rsidR="00ED4667" w14:paraId="68D7FF56" w14:textId="77777777" w:rsidTr="00ED4667">
        <w:trPr>
          <w:trHeight w:val="397"/>
        </w:trPr>
        <w:tc>
          <w:tcPr>
            <w:tcW w:w="9576" w:type="dxa"/>
            <w:gridSpan w:val="2"/>
            <w:vAlign w:val="center"/>
          </w:tcPr>
          <w:p w14:paraId="5D42DAFD" w14:textId="736943CC" w:rsidR="00ED4667" w:rsidRPr="00ED4667" w:rsidRDefault="00ED4667" w:rsidP="00ED4667">
            <w:pPr>
              <w:pStyle w:val="BodyText"/>
              <w:jc w:val="center"/>
            </w:pPr>
            <w:r w:rsidRPr="00ED4667">
              <w:drawing>
                <wp:inline distT="0" distB="0" distL="0" distR="0" wp14:anchorId="285ACC77" wp14:editId="0F7B584D">
                  <wp:extent cx="5943600" cy="1645920"/>
                  <wp:effectExtent l="0" t="0" r="0" b="0"/>
                  <wp:docPr id="1348856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56230" name=""/>
                          <pic:cNvPicPr/>
                        </pic:nvPicPr>
                        <pic:blipFill>
                          <a:blip r:embed="rId22"/>
                          <a:stretch>
                            <a:fillRect/>
                          </a:stretch>
                        </pic:blipFill>
                        <pic:spPr>
                          <a:xfrm>
                            <a:off x="0" y="0"/>
                            <a:ext cx="5943600" cy="1645920"/>
                          </a:xfrm>
                          <a:prstGeom prst="rect">
                            <a:avLst/>
                          </a:prstGeom>
                        </pic:spPr>
                      </pic:pic>
                    </a:graphicData>
                  </a:graphic>
                </wp:inline>
              </w:drawing>
            </w:r>
          </w:p>
        </w:tc>
      </w:tr>
      <w:tr w:rsidR="00ED4667" w14:paraId="0720B46E" w14:textId="77777777" w:rsidTr="00ED4667">
        <w:trPr>
          <w:trHeight w:val="397"/>
        </w:trPr>
        <w:tc>
          <w:tcPr>
            <w:tcW w:w="9576" w:type="dxa"/>
            <w:gridSpan w:val="2"/>
            <w:vAlign w:val="center"/>
          </w:tcPr>
          <w:p w14:paraId="19F27FE2" w14:textId="04B369E9" w:rsidR="00ED4667" w:rsidRPr="00ED4667" w:rsidRDefault="00ED4667" w:rsidP="00ED4667">
            <w:pPr>
              <w:pStyle w:val="BodyText"/>
              <w:jc w:val="center"/>
            </w:pPr>
            <w:r w:rsidRPr="00ED4667">
              <w:drawing>
                <wp:inline distT="0" distB="0" distL="0" distR="0" wp14:anchorId="71F2C810" wp14:editId="163C1FDF">
                  <wp:extent cx="5943600" cy="1729740"/>
                  <wp:effectExtent l="0" t="0" r="0" b="0"/>
                  <wp:docPr id="1528261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61121" name=""/>
                          <pic:cNvPicPr/>
                        </pic:nvPicPr>
                        <pic:blipFill>
                          <a:blip r:embed="rId23"/>
                          <a:stretch>
                            <a:fillRect/>
                          </a:stretch>
                        </pic:blipFill>
                        <pic:spPr>
                          <a:xfrm>
                            <a:off x="0" y="0"/>
                            <a:ext cx="5943600" cy="1729740"/>
                          </a:xfrm>
                          <a:prstGeom prst="rect">
                            <a:avLst/>
                          </a:prstGeom>
                        </pic:spPr>
                      </pic:pic>
                    </a:graphicData>
                  </a:graphic>
                </wp:inline>
              </w:drawing>
            </w:r>
          </w:p>
        </w:tc>
      </w:tr>
    </w:tbl>
    <w:p w14:paraId="43D29FE8" w14:textId="58AF188E" w:rsidR="0040457F" w:rsidRDefault="0021308A" w:rsidP="0021308A">
      <w:pPr>
        <w:pStyle w:val="Heading2"/>
      </w:pPr>
      <w:r>
        <w:lastRenderedPageBreak/>
        <w:t>Reason For Moving Average in Plotting Graph</w:t>
      </w:r>
    </w:p>
    <w:p w14:paraId="57E2D969" w14:textId="19B71DF6" w:rsidR="0021308A" w:rsidRDefault="0021308A" w:rsidP="0021308A">
      <w:pPr>
        <w:pStyle w:val="BodyText"/>
      </w:pPr>
      <w:r>
        <w:t>As discussed over webmail, TA asked to take average over thousand points, and it worked best over 200 images for us.</w:t>
      </w:r>
    </w:p>
    <w:p w14:paraId="2773E380" w14:textId="77E14F96" w:rsidR="0021308A" w:rsidRPr="0021308A" w:rsidRDefault="0021308A" w:rsidP="0021308A">
      <w:pPr>
        <w:pStyle w:val="BodyText"/>
      </w:pPr>
      <w:r>
        <w:t>Here is the email from the TA,</w:t>
      </w:r>
    </w:p>
    <w:p w14:paraId="61814448" w14:textId="77777777" w:rsidR="0021308A" w:rsidRDefault="0021308A" w:rsidP="0021308A">
      <w:pPr>
        <w:pStyle w:val="BodyText"/>
      </w:pPr>
      <w:r>
        <w:t xml:space="preserve">Hey, </w:t>
      </w:r>
    </w:p>
    <w:p w14:paraId="3725618B" w14:textId="77777777" w:rsidR="0021308A" w:rsidRDefault="0021308A" w:rsidP="0021308A">
      <w:pPr>
        <w:pStyle w:val="BodyText"/>
      </w:pPr>
    </w:p>
    <w:p w14:paraId="301BF4DA" w14:textId="77777777" w:rsidR="0021308A" w:rsidRDefault="0021308A" w:rsidP="0021308A">
      <w:pPr>
        <w:pStyle w:val="BodyText"/>
      </w:pPr>
      <w:r>
        <w:t xml:space="preserve">        You can take an average loss over thousand images and get 72 points per epoch. Curve with more points </w:t>
      </w:r>
      <w:proofErr w:type="spellStart"/>
      <w:r>
        <w:t>heps</w:t>
      </w:r>
      <w:proofErr w:type="spellEnd"/>
      <w:r>
        <w:t xml:space="preserve"> reader to understand stability of your network. </w:t>
      </w:r>
    </w:p>
    <w:p w14:paraId="3B8D237E" w14:textId="77777777" w:rsidR="0021308A" w:rsidRDefault="0021308A" w:rsidP="0021308A">
      <w:pPr>
        <w:pStyle w:val="BodyText"/>
      </w:pPr>
    </w:p>
    <w:p w14:paraId="30975983" w14:textId="77777777" w:rsidR="0021308A" w:rsidRDefault="0021308A" w:rsidP="0021308A">
      <w:pPr>
        <w:pStyle w:val="BodyText"/>
      </w:pPr>
      <w:r>
        <w:t xml:space="preserve">Second : Try decreasing the parameters and if you find decrease in performance of the model mention that in your report. </w:t>
      </w:r>
    </w:p>
    <w:p w14:paraId="3951CE08" w14:textId="77777777" w:rsidR="0021308A" w:rsidRDefault="0021308A" w:rsidP="0021308A">
      <w:pPr>
        <w:pStyle w:val="BodyText"/>
      </w:pPr>
    </w:p>
    <w:p w14:paraId="1259E1C6" w14:textId="77777777" w:rsidR="0021308A" w:rsidRDefault="0021308A" w:rsidP="0021308A">
      <w:pPr>
        <w:pStyle w:val="BodyText"/>
      </w:pPr>
      <w:r>
        <w:t xml:space="preserve">Important Note : Write this in your report in last page that you discussed with me. So, that it doesn't </w:t>
      </w:r>
      <w:proofErr w:type="spellStart"/>
      <w:r>
        <w:t>effect</w:t>
      </w:r>
      <w:proofErr w:type="spellEnd"/>
      <w:r>
        <w:t xml:space="preserve"> the evaluation. </w:t>
      </w:r>
    </w:p>
    <w:p w14:paraId="1D372CBE" w14:textId="77777777" w:rsidR="0021308A" w:rsidRDefault="0021308A" w:rsidP="0021308A">
      <w:pPr>
        <w:pStyle w:val="BodyText"/>
      </w:pPr>
    </w:p>
    <w:p w14:paraId="68BC3742" w14:textId="77777777" w:rsidR="0021308A" w:rsidRDefault="0021308A" w:rsidP="0021308A">
      <w:pPr>
        <w:pStyle w:val="BodyText"/>
      </w:pPr>
      <w:r>
        <w:t xml:space="preserve">Best wishes, </w:t>
      </w:r>
    </w:p>
    <w:p w14:paraId="17A0CEB3" w14:textId="77777777" w:rsidR="0021308A" w:rsidRDefault="0021308A" w:rsidP="0021308A">
      <w:pPr>
        <w:pStyle w:val="BodyText"/>
      </w:pPr>
    </w:p>
    <w:p w14:paraId="5630758B" w14:textId="0F2655D6" w:rsidR="0021308A" w:rsidRPr="0021308A" w:rsidRDefault="0021308A" w:rsidP="0021308A">
      <w:pPr>
        <w:pStyle w:val="BodyText"/>
      </w:pPr>
      <w:r>
        <w:t>Sai.</w:t>
      </w:r>
    </w:p>
    <w:sectPr w:rsidR="0021308A" w:rsidRPr="002130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47DC20" w14:textId="77777777" w:rsidR="009871C1" w:rsidRDefault="009871C1">
      <w:pPr>
        <w:spacing w:after="0"/>
      </w:pPr>
      <w:r>
        <w:separator/>
      </w:r>
    </w:p>
  </w:endnote>
  <w:endnote w:type="continuationSeparator" w:id="0">
    <w:p w14:paraId="59FCA6EC" w14:textId="77777777" w:rsidR="009871C1" w:rsidRDefault="009871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73DA49" w14:textId="77777777" w:rsidR="009871C1" w:rsidRDefault="009871C1">
      <w:r>
        <w:separator/>
      </w:r>
    </w:p>
  </w:footnote>
  <w:footnote w:type="continuationSeparator" w:id="0">
    <w:p w14:paraId="7BAB9B31" w14:textId="77777777" w:rsidR="009871C1" w:rsidRDefault="009871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B9A12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D071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EAA76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711"/>
    <w:multiLevelType w:val="multilevel"/>
    <w:tmpl w:val="88C090E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303849562">
    <w:abstractNumId w:val="0"/>
  </w:num>
  <w:num w:numId="2" w16cid:durableId="1027750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66205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837308">
    <w:abstractNumId w:val="1"/>
  </w:num>
  <w:num w:numId="5" w16cid:durableId="1266814999">
    <w:abstractNumId w:val="1"/>
  </w:num>
  <w:num w:numId="6" w16cid:durableId="1320958861">
    <w:abstractNumId w:val="1"/>
  </w:num>
  <w:num w:numId="7" w16cid:durableId="1196574078">
    <w:abstractNumId w:val="1"/>
  </w:num>
  <w:num w:numId="8" w16cid:durableId="1970933477">
    <w:abstractNumId w:val="1"/>
  </w:num>
  <w:num w:numId="9" w16cid:durableId="2071229003">
    <w:abstractNumId w:val="1"/>
  </w:num>
  <w:num w:numId="10" w16cid:durableId="1419985242">
    <w:abstractNumId w:val="1"/>
  </w:num>
  <w:num w:numId="11" w16cid:durableId="315425984">
    <w:abstractNumId w:val="1"/>
  </w:num>
  <w:num w:numId="12" w16cid:durableId="524294022">
    <w:abstractNumId w:val="1"/>
  </w:num>
  <w:num w:numId="13" w16cid:durableId="1958682004">
    <w:abstractNumId w:val="1"/>
  </w:num>
  <w:num w:numId="14" w16cid:durableId="1969414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323CD"/>
    <w:rsid w:val="001F72C7"/>
    <w:rsid w:val="0021308A"/>
    <w:rsid w:val="002323CD"/>
    <w:rsid w:val="0040457F"/>
    <w:rsid w:val="006363ED"/>
    <w:rsid w:val="006C56E6"/>
    <w:rsid w:val="00704442"/>
    <w:rsid w:val="009871C1"/>
    <w:rsid w:val="00B603DF"/>
    <w:rsid w:val="00D73495"/>
    <w:rsid w:val="00DC2124"/>
    <w:rsid w:val="00E40025"/>
    <w:rsid w:val="00ED46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DBF23"/>
  <w15:docId w15:val="{46D8C380-DF7C-4BB2-85AA-8888BDE88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40457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D4667"/>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789183">
      <w:bodyDiv w:val="1"/>
      <w:marLeft w:val="0"/>
      <w:marRight w:val="0"/>
      <w:marTop w:val="0"/>
      <w:marBottom w:val="0"/>
      <w:divBdr>
        <w:top w:val="none" w:sz="0" w:space="0" w:color="auto"/>
        <w:left w:val="none" w:sz="0" w:space="0" w:color="auto"/>
        <w:bottom w:val="none" w:sz="0" w:space="0" w:color="auto"/>
        <w:right w:val="none" w:sz="0" w:space="0" w:color="auto"/>
      </w:divBdr>
      <w:divsChild>
        <w:div w:id="833110198">
          <w:marLeft w:val="0"/>
          <w:marRight w:val="0"/>
          <w:marTop w:val="0"/>
          <w:marBottom w:val="0"/>
          <w:divBdr>
            <w:top w:val="none" w:sz="0" w:space="0" w:color="auto"/>
            <w:left w:val="none" w:sz="0" w:space="0" w:color="auto"/>
            <w:bottom w:val="none" w:sz="0" w:space="0" w:color="auto"/>
            <w:right w:val="none" w:sz="0" w:space="0" w:color="auto"/>
          </w:divBdr>
          <w:divsChild>
            <w:div w:id="1141193293">
              <w:marLeft w:val="0"/>
              <w:marRight w:val="0"/>
              <w:marTop w:val="0"/>
              <w:marBottom w:val="0"/>
              <w:divBdr>
                <w:top w:val="none" w:sz="0" w:space="0" w:color="auto"/>
                <w:left w:val="none" w:sz="0" w:space="0" w:color="auto"/>
                <w:bottom w:val="none" w:sz="0" w:space="0" w:color="auto"/>
                <w:right w:val="none" w:sz="0" w:space="0" w:color="auto"/>
              </w:divBdr>
              <w:divsChild>
                <w:div w:id="1803889835">
                  <w:marLeft w:val="0"/>
                  <w:marRight w:val="0"/>
                  <w:marTop w:val="0"/>
                  <w:marBottom w:val="0"/>
                  <w:divBdr>
                    <w:top w:val="none" w:sz="0" w:space="0" w:color="auto"/>
                    <w:left w:val="none" w:sz="0" w:space="0" w:color="auto"/>
                    <w:bottom w:val="none" w:sz="0" w:space="0" w:color="auto"/>
                    <w:right w:val="none" w:sz="0" w:space="0" w:color="auto"/>
                  </w:divBdr>
                  <w:divsChild>
                    <w:div w:id="862792656">
                      <w:marLeft w:val="0"/>
                      <w:marRight w:val="0"/>
                      <w:marTop w:val="0"/>
                      <w:marBottom w:val="0"/>
                      <w:divBdr>
                        <w:top w:val="single" w:sz="6" w:space="0" w:color="auto"/>
                        <w:left w:val="single" w:sz="6" w:space="0" w:color="auto"/>
                        <w:bottom w:val="single" w:sz="6" w:space="0" w:color="auto"/>
                        <w:right w:val="single" w:sz="6" w:space="0" w:color="auto"/>
                      </w:divBdr>
                      <w:divsChild>
                        <w:div w:id="31989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914275">
      <w:bodyDiv w:val="1"/>
      <w:marLeft w:val="0"/>
      <w:marRight w:val="0"/>
      <w:marTop w:val="0"/>
      <w:marBottom w:val="0"/>
      <w:divBdr>
        <w:top w:val="none" w:sz="0" w:space="0" w:color="auto"/>
        <w:left w:val="none" w:sz="0" w:space="0" w:color="auto"/>
        <w:bottom w:val="none" w:sz="0" w:space="0" w:color="auto"/>
        <w:right w:val="none" w:sz="0" w:space="0" w:color="auto"/>
      </w:divBdr>
      <w:divsChild>
        <w:div w:id="1470786162">
          <w:marLeft w:val="0"/>
          <w:marRight w:val="0"/>
          <w:marTop w:val="0"/>
          <w:marBottom w:val="0"/>
          <w:divBdr>
            <w:top w:val="none" w:sz="0" w:space="0" w:color="auto"/>
            <w:left w:val="none" w:sz="0" w:space="0" w:color="auto"/>
            <w:bottom w:val="none" w:sz="0" w:space="0" w:color="auto"/>
            <w:right w:val="none" w:sz="0" w:space="0" w:color="auto"/>
          </w:divBdr>
          <w:divsChild>
            <w:div w:id="1745180677">
              <w:marLeft w:val="0"/>
              <w:marRight w:val="0"/>
              <w:marTop w:val="0"/>
              <w:marBottom w:val="0"/>
              <w:divBdr>
                <w:top w:val="none" w:sz="0" w:space="0" w:color="auto"/>
                <w:left w:val="none" w:sz="0" w:space="0" w:color="auto"/>
                <w:bottom w:val="none" w:sz="0" w:space="0" w:color="auto"/>
                <w:right w:val="none" w:sz="0" w:space="0" w:color="auto"/>
              </w:divBdr>
              <w:divsChild>
                <w:div w:id="837813584">
                  <w:marLeft w:val="0"/>
                  <w:marRight w:val="0"/>
                  <w:marTop w:val="0"/>
                  <w:marBottom w:val="0"/>
                  <w:divBdr>
                    <w:top w:val="none" w:sz="0" w:space="0" w:color="auto"/>
                    <w:left w:val="none" w:sz="0" w:space="0" w:color="auto"/>
                    <w:bottom w:val="none" w:sz="0" w:space="0" w:color="auto"/>
                    <w:right w:val="none" w:sz="0" w:space="0" w:color="auto"/>
                  </w:divBdr>
                  <w:divsChild>
                    <w:div w:id="708845878">
                      <w:marLeft w:val="0"/>
                      <w:marRight w:val="0"/>
                      <w:marTop w:val="0"/>
                      <w:marBottom w:val="0"/>
                      <w:divBdr>
                        <w:top w:val="single" w:sz="6" w:space="0" w:color="auto"/>
                        <w:left w:val="single" w:sz="6" w:space="0" w:color="auto"/>
                        <w:bottom w:val="single" w:sz="6" w:space="0" w:color="auto"/>
                        <w:right w:val="single" w:sz="6" w:space="0" w:color="auto"/>
                      </w:divBdr>
                      <w:divsChild>
                        <w:div w:id="123261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8693776">
      <w:bodyDiv w:val="1"/>
      <w:marLeft w:val="0"/>
      <w:marRight w:val="0"/>
      <w:marTop w:val="0"/>
      <w:marBottom w:val="0"/>
      <w:divBdr>
        <w:top w:val="none" w:sz="0" w:space="0" w:color="auto"/>
        <w:left w:val="none" w:sz="0" w:space="0" w:color="auto"/>
        <w:bottom w:val="none" w:sz="0" w:space="0" w:color="auto"/>
        <w:right w:val="none" w:sz="0" w:space="0" w:color="auto"/>
      </w:divBdr>
      <w:divsChild>
        <w:div w:id="230820187">
          <w:marLeft w:val="0"/>
          <w:marRight w:val="0"/>
          <w:marTop w:val="0"/>
          <w:marBottom w:val="0"/>
          <w:divBdr>
            <w:top w:val="none" w:sz="0" w:space="0" w:color="auto"/>
            <w:left w:val="none" w:sz="0" w:space="0" w:color="auto"/>
            <w:bottom w:val="none" w:sz="0" w:space="0" w:color="auto"/>
            <w:right w:val="none" w:sz="0" w:space="0" w:color="auto"/>
          </w:divBdr>
          <w:divsChild>
            <w:div w:id="942879301">
              <w:marLeft w:val="0"/>
              <w:marRight w:val="0"/>
              <w:marTop w:val="0"/>
              <w:marBottom w:val="0"/>
              <w:divBdr>
                <w:top w:val="none" w:sz="0" w:space="0" w:color="auto"/>
                <w:left w:val="none" w:sz="0" w:space="0" w:color="auto"/>
                <w:bottom w:val="none" w:sz="0" w:space="0" w:color="auto"/>
                <w:right w:val="none" w:sz="0" w:space="0" w:color="auto"/>
              </w:divBdr>
              <w:divsChild>
                <w:div w:id="746611380">
                  <w:marLeft w:val="0"/>
                  <w:marRight w:val="0"/>
                  <w:marTop w:val="0"/>
                  <w:marBottom w:val="0"/>
                  <w:divBdr>
                    <w:top w:val="none" w:sz="0" w:space="0" w:color="auto"/>
                    <w:left w:val="none" w:sz="0" w:space="0" w:color="auto"/>
                    <w:bottom w:val="none" w:sz="0" w:space="0" w:color="auto"/>
                    <w:right w:val="none" w:sz="0" w:space="0" w:color="auto"/>
                  </w:divBdr>
                  <w:divsChild>
                    <w:div w:id="1715082780">
                      <w:marLeft w:val="0"/>
                      <w:marRight w:val="0"/>
                      <w:marTop w:val="0"/>
                      <w:marBottom w:val="0"/>
                      <w:divBdr>
                        <w:top w:val="single" w:sz="6" w:space="0" w:color="auto"/>
                        <w:left w:val="single" w:sz="6" w:space="0" w:color="auto"/>
                        <w:bottom w:val="single" w:sz="6" w:space="0" w:color="auto"/>
                        <w:right w:val="single" w:sz="6" w:space="0" w:color="auto"/>
                      </w:divBdr>
                      <w:divsChild>
                        <w:div w:id="127023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91129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hubham282raj/gnr638-project-2"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https://drive.usercontent.google.com/download?id=1YLksKtMhd2mWyVSkvhDaDLWSc1qYNCz-&amp;export=download&amp;authuser=0" TargetMode="External"/><Relationship Id="rId12" Type="http://schemas.openxmlformats.org/officeDocument/2006/relationships/hyperlink" Target="https://github.com/milesial/Pytorch-UNet" TargetMode="Externa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file/d/1Ud-hevBqRrJtb41i1YEXBiISzk_Oij0P/view"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hyperlink" Target="https://drive.usercontent.google.com/download?id=1YLksKtMhd2mWyVSkvhDaDLWSc1qYNCz-&amp;export=download&amp;authuser=0"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drive.google.com/drive/folders/1YZXyki5HCdWvTSW3RkysrTmDICQN0jtq?usp=sharing" TargetMode="Externa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842</Words>
  <Characters>48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ubham Raj</dc:creator>
  <cp:keywords/>
  <cp:lastModifiedBy>Shubham Raj</cp:lastModifiedBy>
  <cp:revision>10</cp:revision>
  <cp:lastPrinted>2024-04-10T06:14:00Z</cp:lastPrinted>
  <dcterms:created xsi:type="dcterms:W3CDTF">2024-04-09T10:35:00Z</dcterms:created>
  <dcterms:modified xsi:type="dcterms:W3CDTF">2024-04-10T06:15:00Z</dcterms:modified>
</cp:coreProperties>
</file>